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8F281" w14:textId="6EE4E4FC" w:rsidR="00606E36" w:rsidRPr="00756133" w:rsidRDefault="00EC4B6F" w:rsidP="00756133">
      <w:pPr>
        <w:pStyle w:val="ListeParagraf"/>
        <w:numPr>
          <w:ilvl w:val="0"/>
          <w:numId w:val="18"/>
        </w:numPr>
        <w:rPr>
          <w:b/>
          <w:bCs/>
        </w:rPr>
      </w:pPr>
      <w:r w:rsidRPr="00756133">
        <w:rPr>
          <w:b/>
          <w:bCs/>
        </w:rPr>
        <w:t>Öğrenci</w:t>
      </w:r>
      <w:r w:rsidR="008C60C9" w:rsidRPr="00756133">
        <w:rPr>
          <w:b/>
          <w:bCs/>
        </w:rPr>
        <w:t xml:space="preserve"> ve Bitirme Çalışması Hakkında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3"/>
        <w:gridCol w:w="3038"/>
        <w:gridCol w:w="977"/>
        <w:gridCol w:w="338"/>
        <w:gridCol w:w="1704"/>
        <w:gridCol w:w="1974"/>
      </w:tblGrid>
      <w:tr w:rsidR="00D43464" w:rsidRPr="005A483B" w14:paraId="3583664D" w14:textId="6E927CE3" w:rsidTr="00D43464">
        <w:trPr>
          <w:cantSplit/>
          <w:trHeight w:val="431"/>
        </w:trPr>
        <w:tc>
          <w:tcPr>
            <w:tcW w:w="1061" w:type="pct"/>
            <w:tcBorders>
              <w:bottom w:val="single" w:sz="4" w:space="0" w:color="auto"/>
              <w:right w:val="nil"/>
            </w:tcBorders>
            <w:shd w:val="pct15" w:color="000000" w:fill="FFFFFF"/>
            <w:vAlign w:val="center"/>
          </w:tcPr>
          <w:p w14:paraId="724F1F55" w14:textId="6FA1818E" w:rsidR="00B02025" w:rsidRPr="00D61B1F" w:rsidRDefault="00B02025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ni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Adı Soyadı</w:t>
            </w:r>
          </w:p>
        </w:tc>
        <w:tc>
          <w:tcPr>
            <w:tcW w:w="1490" w:type="pct"/>
            <w:tcBorders>
              <w:right w:val="nil"/>
            </w:tcBorders>
            <w:vAlign w:val="center"/>
          </w:tcPr>
          <w:p w14:paraId="0F6D27B8" w14:textId="77777777" w:rsidR="00B02025" w:rsidRPr="005F311F" w:rsidRDefault="00B02025" w:rsidP="005F311F"/>
        </w:tc>
        <w:tc>
          <w:tcPr>
            <w:tcW w:w="479" w:type="pct"/>
            <w:shd w:val="pct15" w:color="000000" w:fill="FFFFFF"/>
            <w:vAlign w:val="center"/>
          </w:tcPr>
          <w:p w14:paraId="41B0C507" w14:textId="798430AD" w:rsidR="00B02025" w:rsidRPr="00D61B1F" w:rsidRDefault="00625297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970" w:type="pct"/>
            <w:gridSpan w:val="3"/>
            <w:shd w:val="clear" w:color="auto" w:fill="FFFFFF" w:themeFill="background1"/>
            <w:vAlign w:val="center"/>
          </w:tcPr>
          <w:p w14:paraId="04CDF8D8" w14:textId="77777777" w:rsidR="00B02025" w:rsidRPr="005A483B" w:rsidRDefault="00B02025" w:rsidP="005F311F"/>
        </w:tc>
      </w:tr>
      <w:tr w:rsidR="00D43464" w:rsidRPr="005A483B" w14:paraId="2D258C71" w14:textId="5D575D38" w:rsidTr="00D61B1F">
        <w:trPr>
          <w:cantSplit/>
          <w:trHeight w:val="383"/>
        </w:trPr>
        <w:tc>
          <w:tcPr>
            <w:tcW w:w="1061" w:type="pct"/>
            <w:vMerge w:val="restart"/>
            <w:shd w:val="pct15" w:color="000000" w:fill="FFFFFF"/>
            <w:vAlign w:val="center"/>
          </w:tcPr>
          <w:p w14:paraId="1238EE95" w14:textId="3F12C1F9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 Numarası</w:t>
            </w:r>
          </w:p>
        </w:tc>
        <w:tc>
          <w:tcPr>
            <w:tcW w:w="1490" w:type="pct"/>
            <w:vMerge w:val="restart"/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D43464" w:rsidRPr="005A483B" w14:paraId="6F5D929E" w14:textId="77777777" w:rsidTr="00D43464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6C94BC15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100580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53EF69E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B87C39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26780E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7C8D9E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</w:tr>
          </w:tbl>
          <w:p w14:paraId="4D4F0220" w14:textId="77777777" w:rsidR="00D43464" w:rsidRPr="005A483B" w:rsidRDefault="00D43464" w:rsidP="005F311F">
            <w:pPr>
              <w:rPr>
                <w:sz w:val="16"/>
                <w:szCs w:val="16"/>
              </w:rPr>
            </w:pPr>
          </w:p>
        </w:tc>
        <w:tc>
          <w:tcPr>
            <w:tcW w:w="479" w:type="pct"/>
            <w:tcBorders>
              <w:bottom w:val="nil"/>
            </w:tcBorders>
            <w:shd w:val="pct15" w:color="000000" w:fill="FFFFFF"/>
            <w:vAlign w:val="center"/>
          </w:tcPr>
          <w:p w14:paraId="37CD5239" w14:textId="48652978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 xml:space="preserve">Tercih 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4A011C67" w14:textId="05D1DF7B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BA02095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335199C4" w14:textId="578077E9" w:rsidTr="00D61B1F">
        <w:trPr>
          <w:cantSplit/>
          <w:trHeight w:val="415"/>
        </w:trPr>
        <w:tc>
          <w:tcPr>
            <w:tcW w:w="1061" w:type="pct"/>
            <w:vMerge/>
            <w:shd w:val="pct15" w:color="000000" w:fill="FFFFFF"/>
            <w:vAlign w:val="center"/>
          </w:tcPr>
          <w:p w14:paraId="2D015900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7C03343" w14:textId="77777777" w:rsidR="00D43464" w:rsidRPr="005F311F" w:rsidRDefault="00D43464" w:rsidP="00EC4E00"/>
        </w:tc>
        <w:tc>
          <w:tcPr>
            <w:tcW w:w="479" w:type="pct"/>
            <w:tcBorders>
              <w:top w:val="nil"/>
              <w:bottom w:val="nil"/>
            </w:tcBorders>
            <w:shd w:val="pct15" w:color="000000" w:fill="FFFFFF"/>
            <w:vAlign w:val="center"/>
          </w:tcPr>
          <w:p w14:paraId="137B5826" w14:textId="65540B1B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dilen Anabilim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7DF1763A" w14:textId="5F772801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6850506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03D1752A" w14:textId="185BF97D" w:rsidTr="00D61B1F">
        <w:trPr>
          <w:cantSplit/>
          <w:trHeight w:val="351"/>
        </w:trPr>
        <w:tc>
          <w:tcPr>
            <w:tcW w:w="1061" w:type="pct"/>
            <w:vMerge/>
            <w:shd w:val="pct15" w:color="000000" w:fill="FFFFFF"/>
            <w:vAlign w:val="center"/>
          </w:tcPr>
          <w:p w14:paraId="69094B76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4A0E36F" w14:textId="77777777" w:rsidR="00D43464" w:rsidRPr="005F311F" w:rsidRDefault="00D43464" w:rsidP="00EC4E00"/>
        </w:tc>
        <w:tc>
          <w:tcPr>
            <w:tcW w:w="479" w:type="pct"/>
            <w:tcBorders>
              <w:top w:val="nil"/>
            </w:tcBorders>
            <w:shd w:val="pct15" w:color="000000" w:fill="FFFFFF"/>
          </w:tcPr>
          <w:p w14:paraId="4B41CC93" w14:textId="135DD585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Dalı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36520689" w14:textId="7946A2A6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1B7F0070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6C909B42" w14:textId="77777777" w:rsidTr="00D43464">
        <w:trPr>
          <w:cantSplit/>
          <w:trHeight w:val="488"/>
        </w:trPr>
        <w:tc>
          <w:tcPr>
            <w:tcW w:w="1061" w:type="pct"/>
            <w:tcBorders>
              <w:left w:val="single" w:sz="4" w:space="0" w:color="auto"/>
              <w:right w:val="nil"/>
            </w:tcBorders>
            <w:shd w:val="pct15" w:color="000000" w:fill="FFFFFF"/>
            <w:vAlign w:val="center"/>
          </w:tcPr>
          <w:p w14:paraId="2ECBBF06" w14:textId="07ACAD8C" w:rsidR="005F311F" w:rsidRPr="00D61B1F" w:rsidRDefault="0017413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ğitim-Öğretim Yılı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C1D06" w14:textId="31942422" w:rsidR="005F311F" w:rsidRPr="005F311F" w:rsidRDefault="005F311F" w:rsidP="005A483B">
            <w:pPr>
              <w:jc w:val="center"/>
            </w:pPr>
            <w:r w:rsidRPr="005F311F">
              <w:t>2</w:t>
            </w:r>
            <w:r w:rsidR="001D285A" w:rsidRPr="005A483B">
              <w:t>0</w:t>
            </w:r>
            <w:r w:rsidR="005A483B">
              <w:t>……</w:t>
            </w:r>
            <w:r w:rsidR="001D285A" w:rsidRPr="005A483B">
              <w:rPr>
                <w:rStyle w:val="YerTutucuMetni"/>
              </w:rPr>
              <w:t xml:space="preserve"> </w:t>
            </w:r>
            <w:r w:rsidRPr="005F311F">
              <w:t xml:space="preserve">  </w:t>
            </w:r>
            <w:r w:rsidR="005A483B">
              <w:t>–</w:t>
            </w:r>
            <w:r w:rsidRPr="005F311F">
              <w:t xml:space="preserve">   2</w:t>
            </w:r>
            <w:r w:rsidR="005A483B">
              <w:t>0……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23A252D6" w14:textId="63BCC93B" w:rsidR="005F311F" w:rsidRPr="00D61B1F" w:rsidRDefault="0017413F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Yarıyıl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550A58C" w14:textId="052B6D6A" w:rsidR="005F311F" w:rsidRPr="005F311F" w:rsidRDefault="004220AC" w:rsidP="005F311F">
            <w:sdt>
              <w:sdtPr>
                <w:id w:val="95113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Güz                             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1EBC27B" w14:textId="35139A17" w:rsidR="005F311F" w:rsidRPr="005F311F" w:rsidRDefault="004220AC" w:rsidP="005F311F">
            <w:sdt>
              <w:sdtPr>
                <w:id w:val="-10049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Bahar</w:t>
            </w:r>
          </w:p>
        </w:tc>
      </w:tr>
      <w:tr w:rsidR="005F311F" w:rsidRPr="005F311F" w14:paraId="693D4DB6" w14:textId="77777777" w:rsidTr="00D61B1F">
        <w:trPr>
          <w:trHeight w:val="285"/>
        </w:trPr>
        <w:tc>
          <w:tcPr>
            <w:tcW w:w="1061" w:type="pct"/>
            <w:shd w:val="pct15" w:color="000000" w:fill="FFFFFF"/>
            <w:vAlign w:val="center"/>
          </w:tcPr>
          <w:p w14:paraId="02A1241F" w14:textId="2F004206" w:rsidR="005F311F" w:rsidRPr="00D61B1F" w:rsidRDefault="003767F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Başlığı</w:t>
            </w:r>
          </w:p>
        </w:tc>
        <w:tc>
          <w:tcPr>
            <w:tcW w:w="3939" w:type="pct"/>
            <w:gridSpan w:val="5"/>
            <w:vAlign w:val="center"/>
          </w:tcPr>
          <w:p w14:paraId="7AF37786" w14:textId="77777777" w:rsidR="005F311F" w:rsidRPr="005F311F" w:rsidRDefault="005F311F" w:rsidP="005F311F"/>
        </w:tc>
      </w:tr>
      <w:tr w:rsidR="00756133" w:rsidRPr="005A483B" w14:paraId="6290D5F8" w14:textId="77777777" w:rsidTr="00D43464">
        <w:trPr>
          <w:trHeight w:val="807"/>
        </w:trPr>
        <w:tc>
          <w:tcPr>
            <w:tcW w:w="1061" w:type="pct"/>
            <w:shd w:val="pct15" w:color="000000" w:fill="FFFFFF"/>
            <w:vAlign w:val="center"/>
          </w:tcPr>
          <w:p w14:paraId="1ECF11C0" w14:textId="2AB0BC44" w:rsidR="00756133" w:rsidRPr="00D61B1F" w:rsidRDefault="00756133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 Özeti</w:t>
            </w:r>
          </w:p>
        </w:tc>
        <w:tc>
          <w:tcPr>
            <w:tcW w:w="3939" w:type="pct"/>
            <w:gridSpan w:val="5"/>
          </w:tcPr>
          <w:p w14:paraId="08E8B5BD" w14:textId="7AF6A1E1" w:rsidR="00756133" w:rsidRPr="005F311F" w:rsidRDefault="00756133" w:rsidP="00756133"/>
        </w:tc>
      </w:tr>
    </w:tbl>
    <w:p w14:paraId="50FC2EA5" w14:textId="6561F997" w:rsidR="00C434A9" w:rsidRPr="00017E77" w:rsidRDefault="00480602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Onayı ve İmzası</w:t>
      </w:r>
    </w:p>
    <w:p w14:paraId="4D6DA296" w14:textId="585D99BD" w:rsidR="005306CC" w:rsidRPr="00E243CA" w:rsidRDefault="005B2B20" w:rsidP="00E243CA">
      <w:pPr>
        <w:ind w:left="1134" w:right="1134"/>
        <w:rPr>
          <w:i/>
          <w:iCs/>
          <w:sz w:val="20"/>
          <w:szCs w:val="20"/>
        </w:rPr>
      </w:pPr>
      <w:r w:rsidRPr="00E243CA">
        <w:rPr>
          <w:i/>
          <w:iCs/>
          <w:sz w:val="20"/>
          <w:szCs w:val="20"/>
        </w:rPr>
        <w:t xml:space="preserve">Yukarıda bilgileri yer alan </w:t>
      </w:r>
      <w:r w:rsidR="0014282D" w:rsidRPr="00E243CA">
        <w:rPr>
          <w:i/>
          <w:iCs/>
          <w:sz w:val="20"/>
          <w:szCs w:val="20"/>
        </w:rPr>
        <w:t>bitirme çalışma</w:t>
      </w:r>
      <w:r w:rsidR="00E85C3A" w:rsidRPr="00E243CA">
        <w:rPr>
          <w:i/>
          <w:iCs/>
          <w:sz w:val="20"/>
          <w:szCs w:val="20"/>
        </w:rPr>
        <w:t>m hakkında verdiğim bilgileri onaylıyorum</w:t>
      </w:r>
      <w:r w:rsidR="00B8467C" w:rsidRPr="00E243CA">
        <w:rPr>
          <w:i/>
          <w:iCs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1"/>
        <w:gridCol w:w="2334"/>
        <w:gridCol w:w="720"/>
        <w:gridCol w:w="2339"/>
        <w:gridCol w:w="722"/>
        <w:gridCol w:w="2098"/>
      </w:tblGrid>
      <w:tr w:rsidR="00005330" w:rsidRPr="005A483B" w14:paraId="645C9077" w14:textId="77777777" w:rsidTr="00454503">
        <w:trPr>
          <w:cantSplit/>
          <w:trHeight w:val="368"/>
        </w:trPr>
        <w:tc>
          <w:tcPr>
            <w:tcW w:w="972" w:type="pct"/>
            <w:shd w:val="pct15" w:color="000000" w:fill="FFFFFF"/>
            <w:vAlign w:val="center"/>
          </w:tcPr>
          <w:p w14:paraId="7A88BD77" w14:textId="24D1850B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5" w:type="pct"/>
            <w:vAlign w:val="center"/>
          </w:tcPr>
          <w:p w14:paraId="6AD97A62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3" w:type="pct"/>
            <w:shd w:val="pct15" w:color="000000" w:fill="FFFFFF"/>
            <w:vAlign w:val="center"/>
          </w:tcPr>
          <w:p w14:paraId="3439010E" w14:textId="59BBC965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47" w:type="pct"/>
            <w:vAlign w:val="center"/>
          </w:tcPr>
          <w:p w14:paraId="09EA4EE1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CE0CA94" w14:textId="679667A0" w:rsidR="00005330" w:rsidRPr="005A483B" w:rsidRDefault="00005330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56C87C7C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</w:tr>
    </w:tbl>
    <w:p w14:paraId="112CD6FE" w14:textId="3093A4E3" w:rsidR="00156D44" w:rsidRPr="00017E77" w:rsidRDefault="00156D44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Bilimsel Etiğe Uygunluk Beyanı</w:t>
      </w:r>
    </w:p>
    <w:p w14:paraId="4D99D59F" w14:textId="36622AFD" w:rsidR="005306CC" w:rsidRPr="00D61B1F" w:rsidRDefault="001E2922" w:rsidP="00A51057">
      <w:pPr>
        <w:pStyle w:val="ListeParagraf"/>
        <w:ind w:left="0"/>
        <w:rPr>
          <w:i/>
          <w:iCs/>
          <w:sz w:val="16"/>
          <w:szCs w:val="16"/>
        </w:rPr>
      </w:pPr>
      <w:r w:rsidRPr="00D61B1F">
        <w:rPr>
          <w:i/>
          <w:iCs/>
          <w:sz w:val="16"/>
          <w:szCs w:val="16"/>
        </w:rPr>
        <w:t xml:space="preserve">Uyulması gereken </w:t>
      </w:r>
      <w:r w:rsidR="00FF5411" w:rsidRPr="00D61B1F">
        <w:rPr>
          <w:i/>
          <w:iCs/>
          <w:sz w:val="16"/>
          <w:szCs w:val="16"/>
        </w:rPr>
        <w:t>bilimsel araştırma</w:t>
      </w:r>
      <w:r w:rsidR="00126FDA" w:rsidRPr="00D61B1F">
        <w:rPr>
          <w:i/>
          <w:iCs/>
          <w:sz w:val="16"/>
          <w:szCs w:val="16"/>
        </w:rPr>
        <w:t xml:space="preserve"> ve etik kuralların farkında olduğum</w:t>
      </w:r>
      <w:r w:rsidRPr="00D61B1F">
        <w:rPr>
          <w:i/>
          <w:iCs/>
          <w:sz w:val="16"/>
          <w:szCs w:val="16"/>
        </w:rPr>
        <w:t xml:space="preserve">u, </w:t>
      </w:r>
      <w:r w:rsidR="00960E37" w:rsidRPr="00D61B1F">
        <w:rPr>
          <w:i/>
          <w:iCs/>
          <w:sz w:val="16"/>
          <w:szCs w:val="16"/>
        </w:rPr>
        <w:t>yürüteceğim çalışmada yer alacak</w:t>
      </w:r>
      <w:r w:rsidR="000E2C57" w:rsidRPr="00D61B1F">
        <w:rPr>
          <w:i/>
          <w:iCs/>
          <w:sz w:val="16"/>
          <w:szCs w:val="16"/>
        </w:rPr>
        <w:t xml:space="preserve"> tüm bilgilerin, </w:t>
      </w:r>
      <w:r w:rsidR="00FF5411" w:rsidRPr="00D61B1F">
        <w:rPr>
          <w:i/>
          <w:iCs/>
          <w:sz w:val="16"/>
          <w:szCs w:val="16"/>
        </w:rPr>
        <w:t>bilimsel araştırma</w:t>
      </w:r>
      <w:r w:rsidR="000E2C57" w:rsidRPr="00D61B1F">
        <w:rPr>
          <w:i/>
          <w:iCs/>
          <w:sz w:val="16"/>
          <w:szCs w:val="16"/>
        </w:rPr>
        <w:t xml:space="preserve"> ve etik kurallar</w:t>
      </w:r>
      <w:r w:rsidR="00FF5411" w:rsidRPr="00D61B1F">
        <w:rPr>
          <w:i/>
          <w:iCs/>
          <w:sz w:val="16"/>
          <w:szCs w:val="16"/>
        </w:rPr>
        <w:t>ına</w:t>
      </w:r>
      <w:r w:rsidR="000E2C57" w:rsidRPr="00D61B1F">
        <w:rPr>
          <w:i/>
          <w:iCs/>
          <w:sz w:val="16"/>
          <w:szCs w:val="16"/>
        </w:rPr>
        <w:t xml:space="preserve"> uygun bir şekilde</w:t>
      </w:r>
      <w:r w:rsidR="00960E37" w:rsidRPr="00D61B1F">
        <w:rPr>
          <w:i/>
          <w:iCs/>
          <w:sz w:val="16"/>
          <w:szCs w:val="16"/>
        </w:rPr>
        <w:t xml:space="preserve"> elde edileceğini şimdiden beyan ederim</w:t>
      </w:r>
      <w:r w:rsidR="000E2C57" w:rsidRPr="00D61B1F">
        <w:rPr>
          <w:i/>
          <w:iCs/>
          <w:sz w:val="16"/>
          <w:szCs w:val="16"/>
        </w:rPr>
        <w:t>. Aynı zamanda bu kural ve davranışların gerektirdiği gibi, bu çalışmanın özünde olmayan tüm materyal ve sonuçları tam olarak aktar</w:t>
      </w:r>
      <w:r w:rsidR="00960E37" w:rsidRPr="00D61B1F">
        <w:rPr>
          <w:i/>
          <w:iCs/>
          <w:sz w:val="16"/>
          <w:szCs w:val="16"/>
        </w:rPr>
        <w:t>acağımı</w:t>
      </w:r>
      <w:r w:rsidR="000E2C57" w:rsidRPr="00D61B1F">
        <w:rPr>
          <w:i/>
          <w:iCs/>
          <w:sz w:val="16"/>
          <w:szCs w:val="16"/>
        </w:rPr>
        <w:t xml:space="preserve"> ve referans göster</w:t>
      </w:r>
      <w:r w:rsidR="00960E37" w:rsidRPr="00D61B1F">
        <w:rPr>
          <w:i/>
          <w:iCs/>
          <w:sz w:val="16"/>
          <w:szCs w:val="16"/>
        </w:rPr>
        <w:t>eceğimi</w:t>
      </w:r>
      <w:r w:rsidR="000E2C57" w:rsidRPr="00D61B1F">
        <w:rPr>
          <w:i/>
          <w:iCs/>
          <w:sz w:val="16"/>
          <w:szCs w:val="16"/>
        </w:rPr>
        <w:t xml:space="preserve"> belirtirim.</w:t>
      </w:r>
      <w:r w:rsidR="00E15D32" w:rsidRPr="00D61B1F">
        <w:rPr>
          <w:i/>
          <w:iCs/>
          <w:sz w:val="16"/>
          <w:szCs w:val="16"/>
        </w:rPr>
        <w:t xml:space="preserve"> Çalışmamda herhangi bir </w:t>
      </w:r>
      <w:r w:rsidR="00E15D32" w:rsidRPr="009546AF">
        <w:rPr>
          <w:b/>
          <w:bCs/>
          <w:i/>
          <w:iCs/>
          <w:sz w:val="16"/>
          <w:szCs w:val="16"/>
        </w:rPr>
        <w:t>intihalin</w:t>
      </w:r>
      <w:r w:rsidR="00E15D32" w:rsidRPr="00D61B1F">
        <w:rPr>
          <w:i/>
          <w:iCs/>
          <w:sz w:val="16"/>
          <w:szCs w:val="16"/>
        </w:rPr>
        <w:t xml:space="preserve"> tespiti durumunda</w:t>
      </w:r>
      <w:r w:rsidR="00A74EB0" w:rsidRPr="00D61B1F">
        <w:rPr>
          <w:i/>
          <w:iCs/>
          <w:sz w:val="16"/>
          <w:szCs w:val="16"/>
        </w:rPr>
        <w:t xml:space="preserve"> gerekli</w:t>
      </w:r>
      <w:r w:rsidR="00E15D32" w:rsidRPr="00D61B1F">
        <w:rPr>
          <w:i/>
          <w:iCs/>
          <w:sz w:val="16"/>
          <w:szCs w:val="16"/>
        </w:rPr>
        <w:t xml:space="preserve"> </w:t>
      </w:r>
      <w:r w:rsidR="00670DDF" w:rsidRPr="00D61B1F">
        <w:rPr>
          <w:i/>
          <w:iCs/>
          <w:sz w:val="16"/>
          <w:szCs w:val="16"/>
        </w:rPr>
        <w:t>hukuki aksiyonların alınabileceğini anlıyoru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5"/>
        <w:gridCol w:w="2339"/>
        <w:gridCol w:w="722"/>
        <w:gridCol w:w="2316"/>
        <w:gridCol w:w="744"/>
        <w:gridCol w:w="2098"/>
      </w:tblGrid>
      <w:tr w:rsidR="000E2C57" w:rsidRPr="005A483B" w14:paraId="4E2B80CC" w14:textId="77777777" w:rsidTr="00454503">
        <w:trPr>
          <w:cantSplit/>
          <w:trHeight w:val="368"/>
        </w:trPr>
        <w:tc>
          <w:tcPr>
            <w:tcW w:w="969" w:type="pct"/>
            <w:shd w:val="pct15" w:color="000000" w:fill="FFFFFF"/>
            <w:vAlign w:val="center"/>
          </w:tcPr>
          <w:p w14:paraId="68552DE8" w14:textId="0F26683E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7" w:type="pct"/>
            <w:vAlign w:val="center"/>
          </w:tcPr>
          <w:p w14:paraId="26CF1565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1747DAF" w14:textId="77777777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36" w:type="pct"/>
            <w:vAlign w:val="center"/>
          </w:tcPr>
          <w:p w14:paraId="1D06930B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65" w:type="pct"/>
            <w:shd w:val="pct15" w:color="000000" w:fill="FFFFFF"/>
            <w:vAlign w:val="center"/>
          </w:tcPr>
          <w:p w14:paraId="2043D933" w14:textId="77777777" w:rsidR="000E2C57" w:rsidRPr="005A483B" w:rsidRDefault="000E2C57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65F048F3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</w:tr>
    </w:tbl>
    <w:p w14:paraId="12E4E413" w14:textId="275F7BC2" w:rsidR="00862F33" w:rsidRPr="00EF1DBF" w:rsidRDefault="00E71BFC" w:rsidP="00017E77">
      <w:pPr>
        <w:pStyle w:val="ListeParagraf"/>
        <w:numPr>
          <w:ilvl w:val="0"/>
          <w:numId w:val="18"/>
        </w:numPr>
        <w:rPr>
          <w:b/>
          <w:bCs/>
        </w:rPr>
      </w:pPr>
      <w:r w:rsidRPr="00EF1DBF">
        <w:rPr>
          <w:b/>
          <w:bCs/>
        </w:rPr>
        <w:t>Bitirme Çalışmasının Yönetici</w:t>
      </w:r>
      <w:r w:rsidR="00000A13" w:rsidRPr="00EF1DBF">
        <w:rPr>
          <w:b/>
          <w:bCs/>
        </w:rPr>
        <w:t xml:space="preserve"> ve Jüri Üyeleri Bilgile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46"/>
        <w:gridCol w:w="1488"/>
        <w:gridCol w:w="722"/>
        <w:gridCol w:w="2330"/>
        <w:gridCol w:w="730"/>
        <w:gridCol w:w="2098"/>
      </w:tblGrid>
      <w:tr w:rsidR="008B611A" w:rsidRPr="0045147E" w14:paraId="3F94FD07" w14:textId="77777777" w:rsidTr="00D61B1F">
        <w:trPr>
          <w:cantSplit/>
          <w:trHeight w:val="21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4FB48AAA" w14:textId="5F25C791" w:rsidR="008B611A" w:rsidRPr="0045147E" w:rsidRDefault="008B611A" w:rsidP="0045147E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Yöneticisi</w:t>
            </w:r>
          </w:p>
        </w:tc>
        <w:tc>
          <w:tcPr>
            <w:tcW w:w="4029" w:type="pct"/>
            <w:gridSpan w:val="6"/>
            <w:vAlign w:val="center"/>
          </w:tcPr>
          <w:p w14:paraId="2C792BE0" w14:textId="77777777" w:rsidR="008B611A" w:rsidRPr="0045147E" w:rsidRDefault="008B611A" w:rsidP="00A56130">
            <w:pPr>
              <w:rPr>
                <w:sz w:val="16"/>
                <w:szCs w:val="16"/>
              </w:rPr>
            </w:pPr>
          </w:p>
        </w:tc>
      </w:tr>
      <w:tr w:rsidR="008B611A" w:rsidRPr="0045147E" w14:paraId="2E45F5C3" w14:textId="549DD6BA" w:rsidTr="008A395F">
        <w:trPr>
          <w:cantSplit/>
          <w:trHeight w:val="251"/>
        </w:trPr>
        <w:tc>
          <w:tcPr>
            <w:tcW w:w="971" w:type="pct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44F38D52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Jüri Üyeleri</w:t>
            </w:r>
          </w:p>
          <w:p w14:paraId="5259A08C" w14:textId="5FB8A7D2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  <w:tc>
          <w:tcPr>
            <w:tcW w:w="415" w:type="pct"/>
            <w:vAlign w:val="center"/>
          </w:tcPr>
          <w:p w14:paraId="5370ED21" w14:textId="2434A88C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1</w:t>
            </w:r>
          </w:p>
        </w:tc>
        <w:tc>
          <w:tcPr>
            <w:tcW w:w="3614" w:type="pct"/>
            <w:gridSpan w:val="5"/>
            <w:vAlign w:val="center"/>
          </w:tcPr>
          <w:p w14:paraId="46437CBB" w14:textId="7DDCA89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127B00E8" w14:textId="77777777" w:rsidTr="008A395F">
        <w:trPr>
          <w:cantSplit/>
          <w:trHeight w:val="195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31BD4C8B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462E356E" w14:textId="1332D6EF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2</w:t>
            </w:r>
          </w:p>
        </w:tc>
        <w:tc>
          <w:tcPr>
            <w:tcW w:w="3614" w:type="pct"/>
            <w:gridSpan w:val="5"/>
            <w:vAlign w:val="center"/>
          </w:tcPr>
          <w:p w14:paraId="75C49AFE" w14:textId="153CC7C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61DE3218" w14:textId="77777777" w:rsidTr="008A395F">
        <w:trPr>
          <w:cantSplit/>
          <w:trHeight w:val="337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69326DC6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2EA7D40F" w14:textId="77777777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3</w:t>
            </w:r>
          </w:p>
          <w:p w14:paraId="4EAA3A7E" w14:textId="664C1DEA" w:rsidR="00991A15" w:rsidRPr="0045147E" w:rsidRDefault="00991A15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(Yedek)</w:t>
            </w:r>
          </w:p>
        </w:tc>
        <w:tc>
          <w:tcPr>
            <w:tcW w:w="3614" w:type="pct"/>
            <w:gridSpan w:val="5"/>
            <w:vAlign w:val="center"/>
          </w:tcPr>
          <w:p w14:paraId="7392CD63" w14:textId="57C9012C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454503" w:rsidRPr="0045147E" w14:paraId="64A2B780" w14:textId="52F7B442" w:rsidTr="00454503">
        <w:trPr>
          <w:cantSplit/>
          <w:trHeight w:val="48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0AE66622" w14:textId="77777777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 xml:space="preserve">Yöneticinin </w:t>
            </w:r>
          </w:p>
          <w:p w14:paraId="5732A5AB" w14:textId="1B93A9D1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İmzası</w:t>
            </w:r>
          </w:p>
        </w:tc>
        <w:tc>
          <w:tcPr>
            <w:tcW w:w="1145" w:type="pct"/>
            <w:gridSpan w:val="2"/>
            <w:vAlign w:val="center"/>
          </w:tcPr>
          <w:p w14:paraId="22885E9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D9D9D9" w:themeFill="background1" w:themeFillShade="D9"/>
            <w:vAlign w:val="center"/>
          </w:tcPr>
          <w:p w14:paraId="1FDDE2BC" w14:textId="53C4D3BE" w:rsidR="00D61B1F" w:rsidRPr="0045147E" w:rsidRDefault="00D61B1F" w:rsidP="00E22A86">
            <w:pPr>
              <w:rPr>
                <w:color w:val="919498"/>
                <w:sz w:val="16"/>
                <w:szCs w:val="16"/>
              </w:rPr>
            </w:pPr>
            <w:r w:rsidRPr="008A395F">
              <w:rPr>
                <w:sz w:val="14"/>
                <w:szCs w:val="14"/>
              </w:rPr>
              <w:t>Bölüm Başkanı</w:t>
            </w:r>
            <w:r w:rsidR="008A395F" w:rsidRPr="008A395F">
              <w:rPr>
                <w:sz w:val="14"/>
                <w:szCs w:val="14"/>
              </w:rPr>
              <w:t xml:space="preserve"> </w:t>
            </w:r>
            <w:r w:rsidRPr="008A395F">
              <w:rPr>
                <w:sz w:val="14"/>
                <w:szCs w:val="14"/>
              </w:rPr>
              <w:t>Onayı</w:t>
            </w:r>
          </w:p>
        </w:tc>
        <w:tc>
          <w:tcPr>
            <w:tcW w:w="1143" w:type="pct"/>
            <w:vAlign w:val="center"/>
          </w:tcPr>
          <w:p w14:paraId="3724FBF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14:paraId="0AB7BB6C" w14:textId="71E21C64" w:rsidR="00D61B1F" w:rsidRPr="0045147E" w:rsidRDefault="00D61B1F" w:rsidP="00454503">
            <w:pPr>
              <w:jc w:val="center"/>
              <w:rPr>
                <w:color w:val="919498"/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03CB1C20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</w:tr>
    </w:tbl>
    <w:p w14:paraId="607B8578" w14:textId="21CB0AD2" w:rsidR="00EF1DBF" w:rsidRDefault="00615506" w:rsidP="00615506">
      <w:pPr>
        <w:ind w:left="363"/>
        <w:rPr>
          <w:b/>
          <w:bCs/>
        </w:rPr>
      </w:pPr>
      <w:r w:rsidRPr="00615506">
        <w:rPr>
          <w:b/>
          <w:bCs/>
        </w:rPr>
        <w:t xml:space="preserve">2.1. </w:t>
      </w:r>
      <w:r>
        <w:rPr>
          <w:b/>
          <w:bCs/>
        </w:rPr>
        <w:t>Bitirme Çalışmasının Değerlendirilme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8B3AD9" w:rsidRPr="005A483B" w14:paraId="2014A2F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41689680" w14:textId="26F0AB62" w:rsidR="00D22603" w:rsidRPr="005A483B" w:rsidRDefault="00D22603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6462915A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346F1644" w14:textId="778B017A" w:rsidR="00D22603" w:rsidRPr="005A483B" w:rsidRDefault="0031435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24B6101D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794E11A" w14:textId="3BD72882" w:rsidR="00D22603" w:rsidRPr="005A483B" w:rsidRDefault="00D908E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rinci Sınav Tarihi</w:t>
            </w:r>
          </w:p>
        </w:tc>
        <w:tc>
          <w:tcPr>
            <w:tcW w:w="1030" w:type="pct"/>
            <w:vAlign w:val="center"/>
          </w:tcPr>
          <w:p w14:paraId="258CA7F8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</w:tr>
      <w:tr w:rsidR="00F946E6" w:rsidRPr="005A483B" w14:paraId="13E83CD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6459FAE5" w14:textId="5F7EE5F6" w:rsidR="00F946E6" w:rsidRDefault="007E0837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6AFB2258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37CD246" w14:textId="77777777" w:rsidR="00F946E6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3F616D2D" w14:textId="2134CC67" w:rsidR="007E0837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17A61DB5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5ACE71BC" w14:textId="134D2EDE" w:rsidR="00F946E6" w:rsidRDefault="00E231B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3CEE0FFD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</w:tr>
      <w:tr w:rsidR="00F21EE2" w:rsidRPr="005A483B" w14:paraId="49C179BB" w14:textId="77777777" w:rsidTr="00454503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452D97DF" w14:textId="55822B54" w:rsidR="00F21EE2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012829AC" w14:textId="014231A0" w:rsidR="00F21EE2" w:rsidRPr="005A483B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4722598A" w14:textId="3A973F60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7CD34EEC" w14:textId="57671B4B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5187B0B7" w14:textId="11365637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5D9340F5" w14:textId="6C963154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752FE718" w14:textId="361545D3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F21EE2" w:rsidRPr="005A483B" w14:paraId="73584D3A" w14:textId="77777777" w:rsidTr="00454503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5B5774DF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452B7C1B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304503A2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62A91FF0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D3B1BF9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FACD482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146149C8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</w:tr>
    </w:tbl>
    <w:p w14:paraId="7188EE1A" w14:textId="77777777" w:rsidR="00D22603" w:rsidRDefault="00D22603" w:rsidP="00017E77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952240" w:rsidRPr="005A483B" w14:paraId="4E6863A1" w14:textId="77777777" w:rsidTr="008E4D09">
        <w:trPr>
          <w:cantSplit/>
          <w:trHeight w:val="226"/>
        </w:trPr>
        <w:tc>
          <w:tcPr>
            <w:tcW w:w="933" w:type="pct"/>
            <w:shd w:val="pct15" w:color="000000" w:fill="FFFFFF"/>
            <w:vAlign w:val="center"/>
          </w:tcPr>
          <w:p w14:paraId="173F82BC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7A871DB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2C8CEBC0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353CE39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BF4E715" w14:textId="318930A7" w:rsidR="00952240" w:rsidRPr="005A483B" w:rsidRDefault="00AD56DF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Sınav Tarihi</w:t>
            </w:r>
          </w:p>
        </w:tc>
        <w:tc>
          <w:tcPr>
            <w:tcW w:w="1030" w:type="pct"/>
            <w:vAlign w:val="center"/>
          </w:tcPr>
          <w:p w14:paraId="7D5203CA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6B764042" w14:textId="77777777" w:rsidTr="00A56130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15C2EC16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71E7BE3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27A177B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00E3A420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381C1C5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29772E37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5C34AA4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1BC08AE6" w14:textId="77777777" w:rsidTr="00A56130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597B8912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  <w:p w14:paraId="701C34D3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  <w:p w14:paraId="328C2095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44CAD0AA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33B3F01C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190F40A9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793048BE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4C638773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21502C4F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952240" w:rsidRPr="005A483B" w14:paraId="591D15E1" w14:textId="77777777" w:rsidTr="00A56130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449D55DF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62F42E51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4CA1BF4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7432F4AE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1E1AFC5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A20FC73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4E81801F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</w:tbl>
    <w:p w14:paraId="3536ED6F" w14:textId="77777777" w:rsidR="00952240" w:rsidRPr="00615506" w:rsidRDefault="00952240" w:rsidP="00017E77">
      <w:pPr>
        <w:rPr>
          <w:b/>
          <w:bCs/>
        </w:rPr>
      </w:pPr>
    </w:p>
    <w:sectPr w:rsidR="00952240" w:rsidRPr="00615506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A219D" w14:textId="77777777" w:rsidR="004220AC" w:rsidRDefault="004220AC" w:rsidP="00BD5A67">
      <w:pPr>
        <w:spacing w:line="240" w:lineRule="auto"/>
      </w:pPr>
      <w:r>
        <w:separator/>
      </w:r>
    </w:p>
  </w:endnote>
  <w:endnote w:type="continuationSeparator" w:id="0">
    <w:p w14:paraId="73A5E594" w14:textId="77777777" w:rsidR="004220AC" w:rsidRDefault="004220AC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91CE2" w14:textId="77777777" w:rsidR="00BA1F4C" w:rsidRDefault="00BA1F4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58C2E" w14:textId="2CA9AE13" w:rsidR="00BD5A67" w:rsidRPr="00C103AE" w:rsidRDefault="00BD5A67" w:rsidP="00C103AE">
    <w:pPr>
      <w:pStyle w:val="AltBilgi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E7822" w14:textId="77777777" w:rsidR="00BA1F4C" w:rsidRDefault="00BA1F4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CC73F" w14:textId="77777777" w:rsidR="004220AC" w:rsidRDefault="004220AC" w:rsidP="00BD5A67">
      <w:pPr>
        <w:spacing w:line="240" w:lineRule="auto"/>
      </w:pPr>
      <w:r>
        <w:separator/>
      </w:r>
    </w:p>
  </w:footnote>
  <w:footnote w:type="continuationSeparator" w:id="0">
    <w:p w14:paraId="3C6AD230" w14:textId="77777777" w:rsidR="004220AC" w:rsidRDefault="004220AC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26C6C" w14:textId="77777777" w:rsidR="00BA1F4C" w:rsidRDefault="00BA1F4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5FC39AC4" w:rsidR="007C1D0B" w:rsidRPr="007C1D0B" w:rsidRDefault="00E12FD2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Arkeoloji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4F55322" w:rsidR="009935FB" w:rsidRPr="00756133" w:rsidRDefault="00756133" w:rsidP="00756133">
    <w:pPr>
      <w:pStyle w:val="stBilgi"/>
      <w:jc w:val="center"/>
      <w:rPr>
        <w:b/>
        <w:bCs/>
      </w:rPr>
    </w:pPr>
    <w:r w:rsidRPr="00756133">
      <w:rPr>
        <w:b/>
        <w:bCs/>
      </w:rPr>
      <w:t>BİTİRME ÇALIŞMASI BAŞVURU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4AEF1" w14:textId="77777777" w:rsidR="00BA1F4C" w:rsidRDefault="00BA1F4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810A2"/>
    <w:multiLevelType w:val="multilevel"/>
    <w:tmpl w:val="D868A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E213CD"/>
    <w:multiLevelType w:val="hybridMultilevel"/>
    <w:tmpl w:val="93442614"/>
    <w:lvl w:ilvl="0" w:tplc="097C31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919498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FB3A7F"/>
    <w:multiLevelType w:val="hybridMultilevel"/>
    <w:tmpl w:val="39FAAD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14"/>
  </w:num>
  <w:num w:numId="7">
    <w:abstractNumId w:val="17"/>
  </w:num>
  <w:num w:numId="8">
    <w:abstractNumId w:val="11"/>
  </w:num>
  <w:num w:numId="9">
    <w:abstractNumId w:val="12"/>
  </w:num>
  <w:num w:numId="10">
    <w:abstractNumId w:val="15"/>
  </w:num>
  <w:num w:numId="11">
    <w:abstractNumId w:val="16"/>
  </w:num>
  <w:num w:numId="12">
    <w:abstractNumId w:val="9"/>
  </w:num>
  <w:num w:numId="13">
    <w:abstractNumId w:val="0"/>
  </w:num>
  <w:num w:numId="14">
    <w:abstractNumId w:val="8"/>
  </w:num>
  <w:num w:numId="15">
    <w:abstractNumId w:val="1"/>
  </w:num>
  <w:num w:numId="16">
    <w:abstractNumId w:val="3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0A13"/>
    <w:rsid w:val="00005330"/>
    <w:rsid w:val="000067EF"/>
    <w:rsid w:val="000078C2"/>
    <w:rsid w:val="00007CB9"/>
    <w:rsid w:val="00013A67"/>
    <w:rsid w:val="00014096"/>
    <w:rsid w:val="00017306"/>
    <w:rsid w:val="00017E77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1835"/>
    <w:rsid w:val="000430B5"/>
    <w:rsid w:val="00045219"/>
    <w:rsid w:val="00046003"/>
    <w:rsid w:val="000507B5"/>
    <w:rsid w:val="00051F7B"/>
    <w:rsid w:val="00053657"/>
    <w:rsid w:val="00054E39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A1C94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3E9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5867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675DE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E51D6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5798A"/>
    <w:rsid w:val="002600BB"/>
    <w:rsid w:val="002618EB"/>
    <w:rsid w:val="00265B64"/>
    <w:rsid w:val="00267978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446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4352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19F5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5D1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20AC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147E"/>
    <w:rsid w:val="00454503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C98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4B5F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3A3B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15506"/>
    <w:rsid w:val="006215D8"/>
    <w:rsid w:val="00624CAE"/>
    <w:rsid w:val="00625297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4474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55DA"/>
    <w:rsid w:val="00756133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0837"/>
    <w:rsid w:val="007E1447"/>
    <w:rsid w:val="007E1A59"/>
    <w:rsid w:val="007E7C97"/>
    <w:rsid w:val="007F6EE0"/>
    <w:rsid w:val="00803A01"/>
    <w:rsid w:val="008048BD"/>
    <w:rsid w:val="00805275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2F33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395F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3AD9"/>
    <w:rsid w:val="008B611A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4D09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379DA"/>
    <w:rsid w:val="0094147A"/>
    <w:rsid w:val="00943855"/>
    <w:rsid w:val="00944FCE"/>
    <w:rsid w:val="00951AD5"/>
    <w:rsid w:val="00952240"/>
    <w:rsid w:val="00952BC9"/>
    <w:rsid w:val="009546AF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1A15"/>
    <w:rsid w:val="009935FB"/>
    <w:rsid w:val="00994A87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1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5F7E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6DF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1F4C"/>
    <w:rsid w:val="00BA2285"/>
    <w:rsid w:val="00BA2FA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03AE"/>
    <w:rsid w:val="00C11039"/>
    <w:rsid w:val="00C13A27"/>
    <w:rsid w:val="00C17080"/>
    <w:rsid w:val="00C172D1"/>
    <w:rsid w:val="00C265A0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03"/>
    <w:rsid w:val="00D226F1"/>
    <w:rsid w:val="00D249B1"/>
    <w:rsid w:val="00D264D7"/>
    <w:rsid w:val="00D30C90"/>
    <w:rsid w:val="00D30D8F"/>
    <w:rsid w:val="00D34393"/>
    <w:rsid w:val="00D35BFF"/>
    <w:rsid w:val="00D35E16"/>
    <w:rsid w:val="00D409E3"/>
    <w:rsid w:val="00D43464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1B1F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08E6"/>
    <w:rsid w:val="00D91F03"/>
    <w:rsid w:val="00D92B0C"/>
    <w:rsid w:val="00D93A78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2FD2"/>
    <w:rsid w:val="00E1358B"/>
    <w:rsid w:val="00E15A99"/>
    <w:rsid w:val="00E15D32"/>
    <w:rsid w:val="00E16D6E"/>
    <w:rsid w:val="00E201E4"/>
    <w:rsid w:val="00E2059D"/>
    <w:rsid w:val="00E208A0"/>
    <w:rsid w:val="00E22A86"/>
    <w:rsid w:val="00E231B6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1BFC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1DBF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1EE2"/>
    <w:rsid w:val="00F23444"/>
    <w:rsid w:val="00F30F6E"/>
    <w:rsid w:val="00F31DD5"/>
    <w:rsid w:val="00F32D22"/>
    <w:rsid w:val="00F32F61"/>
    <w:rsid w:val="00F336D0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46E6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2297B-CC37-423F-9D68-C7B7175D9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Edebiyat Fakültesi</cp:lastModifiedBy>
  <cp:revision>299</cp:revision>
  <cp:lastPrinted>2024-10-13T20:07:00Z</cp:lastPrinted>
  <dcterms:created xsi:type="dcterms:W3CDTF">2024-10-14T08:55:00Z</dcterms:created>
  <dcterms:modified xsi:type="dcterms:W3CDTF">2025-10-16T05:54:00Z</dcterms:modified>
</cp:coreProperties>
</file>